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B5489" w14:textId="77777777" w:rsidR="00011E96" w:rsidRDefault="00011E96" w:rsidP="00011E96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வக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து</w:t>
      </w:r>
      <w:r>
        <w:rPr>
          <w:rFonts w:ascii="Meera Inimai" w:eastAsia="Meera Inimai" w:hAnsi="Meera Inimai" w:cs="Meera Inimai"/>
        </w:rPr>
        <w:t xml:space="preserve"> 55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ி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ய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ர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விங்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ட்ரஸ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னிம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ல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யிண்டை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கு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ிஜின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கு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ஃ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கு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த்திய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ட்ரஸ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ாப்பர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ஜிஸ்ட்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ஜிஸ்ட்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 </w:t>
      </w:r>
    </w:p>
    <w:p w14:paraId="54B909EE" w14:textId="5FF609CB" w:rsidR="006370C0" w:rsidRDefault="00011E96" w:rsidP="00011E96">
      <w:pPr>
        <w:spacing w:after="200"/>
        <w:jc w:val="both"/>
      </w:pP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ல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ா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வு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கவு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படிய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ய்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ேஞ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ய்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த்திரிக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ச்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த்திரி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த்திரி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ண்டைக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ிய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ொத்தமா</w:t>
      </w:r>
      <w:r>
        <w:rPr>
          <w:rFonts w:ascii="Meera Inimai" w:eastAsia="Meera Inimai" w:hAnsi="Meera Inimai" w:cs="Meera Inimai"/>
        </w:rPr>
        <w:t xml:space="preserve"> 100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்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ி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ிக்ஸ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ந்த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ஜிஸ்ட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ஜிஸ்ட்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ோக்க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ோக்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நா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னா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ற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ிச்ச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ுற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ஞ்ச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ோதிடத்த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ப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ிய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யட்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ா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ஞ்ச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ள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ர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</w:p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MwMbAwMTQzsDRW0lEKTi0uzszPAykwrAUAI3soZywAAAA="/>
  </w:docVars>
  <w:rsids>
    <w:rsidRoot w:val="00011E96"/>
    <w:rsid w:val="00011E96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19AB3"/>
  <w15:chartTrackingRefBased/>
  <w15:docId w15:val="{B53CC706-6DEF-4AFD-B31C-5BE010F0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96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47:00Z</dcterms:created>
  <dcterms:modified xsi:type="dcterms:W3CDTF">2021-12-09T06:48:00Z</dcterms:modified>
</cp:coreProperties>
</file>